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A9A6F" w14:textId="7BB7A35F" w:rsidR="006C6D33" w:rsidRDefault="004155BF">
      <w:r w:rsidRPr="004155BF">
        <w:drawing>
          <wp:inline distT="0" distB="0" distL="0" distR="0" wp14:anchorId="0003700A" wp14:editId="1EEDEFB3">
            <wp:extent cx="5943600" cy="7719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37BA8" w14:textId="53ABB785" w:rsidR="004155BF" w:rsidRDefault="004155BF"/>
    <w:p w14:paraId="7DAC3AD6" w14:textId="6BBFDD2C" w:rsidR="004155BF" w:rsidRDefault="004155BF">
      <w:r w:rsidRPr="004155BF">
        <w:lastRenderedPageBreak/>
        <w:drawing>
          <wp:inline distT="0" distB="0" distL="0" distR="0" wp14:anchorId="3A94E35C" wp14:editId="58B89C54">
            <wp:extent cx="5943600" cy="7581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155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MztDA0MTc0NjVU0lEKTi0uzszPAykwrAUAE9CwdywAAAA="/>
  </w:docVars>
  <w:rsids>
    <w:rsidRoot w:val="004155BF"/>
    <w:rsid w:val="004155BF"/>
    <w:rsid w:val="006C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B8559"/>
  <w15:chartTrackingRefBased/>
  <w15:docId w15:val="{8839BAC6-1643-415D-97D6-7A859423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j</dc:creator>
  <cp:keywords/>
  <dc:description/>
  <cp:lastModifiedBy>bharath j</cp:lastModifiedBy>
  <cp:revision>1</cp:revision>
  <dcterms:created xsi:type="dcterms:W3CDTF">2020-05-19T15:43:00Z</dcterms:created>
  <dcterms:modified xsi:type="dcterms:W3CDTF">2020-05-19T15:45:00Z</dcterms:modified>
</cp:coreProperties>
</file>